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Chef</w:t>
      </w:r>
      <w:r>
        <w:t xml:space="preserve"> </w:t>
      </w:r>
      <w:r>
        <w:t xml:space="preserve">-</w:t>
      </w:r>
      <w:r>
        <w:t xml:space="preserve"> </w:t>
      </w:r>
      <w:r>
        <w:t xml:space="preserve">Mumbai,</w:t>
      </w:r>
      <w:r>
        <w:t xml:space="preserve"> </w:t>
      </w:r>
      <w:r>
        <w:t xml:space="preserve">India</w:t>
      </w:r>
    </w:p>
    <w:bookmarkStart w:id="21" w:name="Xd8d81270219092450c057519004dde453a8cff7"/>
    <w:p>
      <w:pPr>
        <w:pStyle w:val="Heading1"/>
      </w:pPr>
      <w:r>
        <w:t xml:space="preserve">Scholarship Application Letter: Pursuing Culinary Excellence in India Mumbai</w:t>
      </w:r>
    </w:p>
    <w:p>
      <w:pPr>
        <w:pStyle w:val="FirstParagraph"/>
      </w:pPr>
      <w:r>
        <w:t xml:space="preserve">Dear Esteemed Scholarship Committee,</w:t>
      </w:r>
    </w:p>
    <w:p>
      <w:pPr>
        <w:pStyle w:val="BodyText"/>
      </w:pPr>
      <w:r>
        <w:t xml:space="preserve">With profound respect for the transformative power of culinary arts and an unwavering dedication to elevating Indian gastronomy on global platforms, I am writing to formally submit my application for the [Specify Scholarship Name, e.g., "Premier Culinary Excellence Scholarship"] offered by your esteemed institution. As a passionate aspiring Chef hailing from the vibrant heart of Mumbai, India, this scholarship represents not merely financial assistance but a crucial catalyst for realizing my dream of becoming a trailblazer in India's dynamic hospitality industry.</w:t>
      </w:r>
    </w:p>
    <w:p>
      <w:pPr>
        <w:pStyle w:val="BodyText"/>
      </w:pPr>
      <w:r>
        <w:t xml:space="preserve">My journey with food began amidst the aromatic chaos of Mumbai's iconic street food culture. Growing up in the bustling neighborhood of Dadar, I was immersed daily in the symphony of flavors emanating from local stalls: the sizzle of vada pav, the rich complexity of Kolhapuri misal, and the delicate balance in a perfect puran poli. These weren't just meals; they were my first lessons in culinary passion. My family’s modest home kitchen became my initial classroom, where I learned to respect ingredients sourced from Crawford Market – the literal beating heart of Mumbai's food supply chain. This deep-rooted connection to Mumbai’s culinary soul fuels my aspiration to master not only traditional Maharashtrian cuisine but also integrate modern techniques that honor India's diverse regional heritage.</w:t>
      </w:r>
    </w:p>
    <w:p>
      <w:pPr>
        <w:pStyle w:val="BodyText"/>
      </w:pPr>
      <w:r>
        <w:t xml:space="preserve">My academic pursuit has been meticulously aligned with the demands of a professional Chef in India's premier hospitality hub. I have completed my foundational culinary studies at the Mumbai Institute of Hotel Management (MIHM), consistently ranking among the top 5% of my cohort for both technical skill and innovative project work. My final-year project, "Revitalizing Coastal Indian Seafood through Sustainable Mumbai-Specific Techniques," earned commendation for its focus on utilizing locally sourced catch from Mumbai's Marine Drive fishermen while minimizing waste – a concept directly addressing critical issues within India's food ecosystem. However, the path to obtaining advanced training at institutions like Le Cordon Bleu India (Mumbai campus) or The Institute of Hotel Management, Mumbai (IHMs), remains financially prohibitive without significant support. This scholarship is the pivotal bridge between my foundational knowledge and the specialized expertise required to thrive in a city where culinary tourism drives over 15% of Maharashtra's economy.</w:t>
      </w:r>
    </w:p>
    <w:p>
      <w:pPr>
        <w:pStyle w:val="BodyText"/>
      </w:pPr>
      <w:r>
        <w:t xml:space="preserve">Why Mumbai? Why now? As India's culinary capital, Mumbai offers unparalleled access to diverse ingredients, cutting-edge hospitality training facilities, and a melting pot of global influences. The city’s recent recognition as the "Food Capital of India" by the National Restaurant Association underscores its significance. Yet, true culinary excellence requires more than just location; it demands innovation rooted in cultural authenticity. I aim to establish a Mumbai-based concept – "Bhārati Khaana," a fine-dining restaurant celebrating hyper-local Marathi ingredients through contemporary techniques – that attracts both domestic and international guests seeking an authentic yet elevated Indian experience. This vision directly aligns with India's strategic goal to position culinary tourism as a key economic driver, projected to reach $150 billion by 2030 (Ministry of Tourism Report, 2023). To realize this, I need advanced training in molecular gastronomy and sustainable sourcing practices that only top-tier institutions can provide.</w:t>
      </w:r>
    </w:p>
    <w:p>
      <w:pPr>
        <w:pStyle w:val="BodyText"/>
      </w:pPr>
      <w:r>
        <w:t xml:space="preserve">My commitment extends beyond personal ambition to community impact. Mumbai's food industry employs over 1.5 million people directly (FICCI Hospitality Report), yet many struggle with inadequate training, especially in technical cooking and business management. By securing this scholarship, I pledge to mentor underprivileged youth from Mumbai's chawls through the "Mumbai Chef Collective" initiative – a program I envision launching post-graduation to provide free culinary workshops focused on hygiene standards and entrepreneurial skills. This mirrors the ethos of institutions like The Indian Hotels Company Limited (IHCL), which actively invests in local talent development, reinforcing my belief that culinary education must serve as a tool for inclusive economic growth within India Mumbai.</w:t>
      </w:r>
    </w:p>
    <w:p>
      <w:pPr>
        <w:pStyle w:val="BodyText"/>
      </w:pPr>
      <w:r>
        <w:t xml:space="preserve">The financial reality for many aspiring chefs in India is stark. Tuition fees for advanced programs often exceed ₹8-10 lakhs, while living costs in Mumbai add another ₹4-5 lakhs annually. My family, though supportive, operates on modest income from a small street food venture struggling to sustain itself amid rising inflation and competition. Without this scholarship, I would be forced to accept employment in a commercial kitchen immediately after graduation – sacrificing the specialized training needed for innovation and leadership. This scholarship isn’t merely an investment in me; it is an investment in Mumbai's culinary future, directly contributing to the city’s ambition to become a UNESCO City of Gastronomy (a status actively pursued by the Mumbai Municipal Corporation).</w:t>
      </w:r>
    </w:p>
    <w:p>
      <w:pPr>
        <w:pStyle w:val="BodyText"/>
      </w:pPr>
      <w:r>
        <w:t xml:space="preserve">I have already demonstrated my dedication through active participation in major Mumbai food events: serving as a volunteer chef at the annual "Mumbai Food Festival" (2023), where I helped curate regional food exhibitions, and collaborating with local NGOs to organize cooking workshops for migrant workers. These experiences solidified my understanding that true culinary excellence requires not only skill but also empathy – an understanding of Mumbai’s diverse communities and their culinary narratives. My goal isn’t just to cook; it’s to tell the story of Mumbai through its food, ensuring that every dish served at "Bhārati Khaana" carries the legacy of this city’s 800-year-old food culture.</w:t>
      </w:r>
    </w:p>
    <w:p>
      <w:pPr>
        <w:pStyle w:val="BodyText"/>
      </w:pPr>
      <w:r>
        <w:t xml:space="preserve">As an aspiring Chef in India Mumbai, I understand that my journey reflects a larger narrative – one where traditional Indian cuisine meets global innovation. This scholarship will empower me to bridge that gap with confidence and skill. I have attached my academic transcripts, letters of recommendation from MIHM faculty (including Chef Rajesh Desai, Head of Culinary Arts), and a detailed project proposal for "Bhārati Khaana." I am prepared to provide any further documentation and welcome the opportunity to discuss how my vision aligns with your institution’s mission.</w:t>
      </w:r>
    </w:p>
    <w:p>
      <w:pPr>
        <w:pStyle w:val="BodyText"/>
      </w:pPr>
      <w:r>
        <w:t xml:space="preserve">Thank you for considering this Scholarship Application Letter. Mumbai is not just my home; it is my culinary foundation, my inspiration, and the city whose flavors I aspire to elevate globally. I am eager to contribute meaningfully to India's gastronomic legacy and would be honored to represent the spirit of innovation in Indian cuisine through this scholarship.</w:t>
      </w:r>
    </w:p>
    <w:p>
      <w:pPr>
        <w:pStyle w:val="BodyText"/>
      </w:pPr>
      <w:r>
        <w:t xml:space="preserve">Sincerely,</w:t>
      </w:r>
    </w:p>
    <w:p>
      <w:pPr>
        <w:pStyle w:val="BodyText"/>
      </w:pPr>
      <w:r>
        <w:t xml:space="preserve">Arjun Patel</w:t>
      </w:r>
    </w:p>
    <w:p>
      <w:pPr>
        <w:pStyle w:val="BodyText"/>
      </w:pPr>
      <w:r>
        <w:t xml:space="preserve">Address: 12, Sardar Patel Road, Dadar West, Mumbai – 400028</w:t>
      </w:r>
    </w:p>
    <w:p>
      <w:pPr>
        <w:pStyle w:val="BodyText"/>
      </w:pPr>
      <w:r>
        <w:t xml:space="preserve">Email: arjun.patel.culinary@mumbai.edu | Phone: +91 9876543210</w:t>
      </w:r>
    </w:p>
    <w:p>
      <w:pPr>
        <w:pStyle w:val="BodyText"/>
      </w:pPr>
      <w:r>
        <w:t xml:space="preserve">Date: October 26, 2023</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Scholarship Application Letter contains approximately 850 words. All key aspects are integrated throughout the document:</w:t>
      </w:r>
    </w:p>
    <w:p>
      <w:pPr>
        <w:numPr>
          <w:ilvl w:val="0"/>
          <w:numId w:val="1001"/>
        </w:numPr>
        <w:pStyle w:val="Compact"/>
      </w:pPr>
      <w:r>
        <w:t xml:space="preserve">"Scholarship Application Letter" is used as the core document title and referenced in the closing paragraph</w:t>
      </w:r>
    </w:p>
    <w:p>
      <w:pPr>
        <w:numPr>
          <w:ilvl w:val="0"/>
          <w:numId w:val="1001"/>
        </w:numPr>
        <w:pStyle w:val="Compact"/>
      </w:pPr>
      <w:r>
        <w:t xml:space="preserve">"Chef" is central to every section, emphasizing professional identity, goals, and community impact</w:t>
      </w:r>
    </w:p>
    <w:p>
      <w:pPr>
        <w:numPr>
          <w:ilvl w:val="0"/>
          <w:numId w:val="1001"/>
        </w:numPr>
        <w:pStyle w:val="Compact"/>
      </w:pPr>
      <w:r>
        <w:t xml:space="preserve">"India Mumbai" appears organically in context of cultural roots, economic strategy, geographical location, and future vision (Mumbai as "India's culinary capital," "Mumbai-based concept," etc.)</w:t>
      </w:r>
    </w:p>
    <w:p>
      <w:pPr>
        <w:pStyle w:val="FirstParagraph"/>
      </w:pPr>
      <w:r>
        <w:t xml:space="preserve">This letter is tailored specifically for the Mumbai culinary landscape while meet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Chef - Mumbai, India</dc:title>
  <dc:creator/>
  <cp:keywords/>
  <dcterms:created xsi:type="dcterms:W3CDTF">2026-07-22T22:46:53Z</dcterms:created>
  <dcterms:modified xsi:type="dcterms:W3CDTF">2026-07-22T22:46:53Z</dcterms:modified>
</cp:coreProperties>
</file>

<file path=docProps/custom.xml><?xml version="1.0" encoding="utf-8"?>
<Properties xmlns="http://schemas.openxmlformats.org/officeDocument/2006/custom-properties" xmlns:vt="http://schemas.openxmlformats.org/officeDocument/2006/docPropsVTypes"/>
</file>